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54" w:type="dxa"/>
        <w:tblLook w:val="04A0" w:firstRow="1" w:lastRow="0" w:firstColumn="1" w:lastColumn="0" w:noHBand="0" w:noVBand="1"/>
      </w:tblPr>
      <w:tblGrid>
        <w:gridCol w:w="11254"/>
      </w:tblGrid>
      <w:tr w:rsidR="00D25743" w:rsidRPr="00124C85" w14:paraId="582C2EBB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431D5AAB" w14:textId="22A3F73A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. Write a program in C to store elements in an </w:t>
            </w:r>
            <w:hyperlink r:id="rId4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 and print it</w:t>
            </w:r>
          </w:p>
        </w:tc>
      </w:tr>
      <w:tr w:rsidR="00D25743" w:rsidRPr="00124C85" w14:paraId="37AEFCFA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30849977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6A004677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279C3413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0, 20, 30, 40, 50, 60, 70, 80, 90, 78};</w:t>
            </w:r>
          </w:p>
          <w:p w14:paraId="2E868582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9BCA670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554A0B33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149C8EC1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551D32D1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5C335850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38CFCD7B" w14:textId="77777777" w:rsidR="00726A6B" w:rsidRPr="00726A6B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3209A941" w14:textId="170AA80D" w:rsidR="00D25743" w:rsidRPr="00124C85" w:rsidRDefault="00726A6B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26A6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61134D2F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4F2BDEE8" w14:textId="2C325D5B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. Write a program in C to read n number of values in an </w:t>
            </w:r>
            <w:hyperlink r:id="rId5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 and display it in reverse order.</w:t>
            </w:r>
          </w:p>
        </w:tc>
      </w:tr>
      <w:tr w:rsidR="00D25743" w:rsidRPr="00124C85" w14:paraId="54A8F8FC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51928BE6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7E0DD988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745F3495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num;</w:t>
            </w:r>
          </w:p>
          <w:p w14:paraId="037133D7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Please input the size : ");</w:t>
            </w:r>
          </w:p>
          <w:p w14:paraId="28DE6E63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canf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", &amp;num);</w:t>
            </w:r>
          </w:p>
          <w:p w14:paraId="783D970A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DD85AFC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num];</w:t>
            </w:r>
          </w:p>
          <w:p w14:paraId="2027553C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1FFD90A0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num;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5DA21BF2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2F16FA3E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canf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", &amp;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1F8AE282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2E2061BB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B5207DF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num-1;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gt;=</w:t>
            </w:r>
            <w:proofErr w:type="gram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 ;</w:t>
            </w:r>
            <w:proofErr w:type="gram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-)</w:t>
            </w:r>
          </w:p>
          <w:p w14:paraId="0504ADB0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1F87EAD8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3C4912E5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5A66BE65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32A3156A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35794C7D" w14:textId="77777777" w:rsidR="00B1042B" w:rsidRPr="00B1042B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3C84FB49" w14:textId="09782E1B" w:rsidR="00D25743" w:rsidRPr="00124C85" w:rsidRDefault="00B1042B" w:rsidP="00B1042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104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3EDD30A8" w14:textId="77777777" w:rsidTr="00D25743">
        <w:trPr>
          <w:trHeight w:val="360"/>
        </w:trPr>
        <w:tc>
          <w:tcPr>
            <w:tcW w:w="11254" w:type="dxa"/>
            <w:shd w:val="clear" w:color="auto" w:fill="auto"/>
          </w:tcPr>
          <w:p w14:paraId="7164B0BD" w14:textId="2370C803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. Write a program in C to find the sum of all elements of the </w:t>
            </w:r>
            <w:hyperlink r:id="rId6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</w:p>
        </w:tc>
      </w:tr>
      <w:tr w:rsidR="00D25743" w:rsidRPr="00124C85" w14:paraId="12F7B1F7" w14:textId="77777777" w:rsidTr="00C34F59">
        <w:trPr>
          <w:trHeight w:val="360"/>
        </w:trPr>
        <w:tc>
          <w:tcPr>
            <w:tcW w:w="11254" w:type="dxa"/>
            <w:shd w:val="clear" w:color="auto" w:fill="auto"/>
          </w:tcPr>
          <w:p w14:paraId="13784DAF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0948EF58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4E12C25C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0, 10, 20, 30, 40, 50, 60, 70, 80, 90};</w:t>
            </w:r>
          </w:p>
          <w:p w14:paraId="40B71086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sum = 0;</w:t>
            </w:r>
          </w:p>
          <w:p w14:paraId="4A01BAFF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F6FAC11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3A28E370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4DAA22AB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sum = sum + </w:t>
            </w:r>
            <w:proofErr w:type="spell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1300D1F1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2182B988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F146BFA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Sum = %d", sum);</w:t>
            </w:r>
          </w:p>
          <w:p w14:paraId="3D7F19EE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0129D92" w14:textId="77777777" w:rsidR="003A68E1" w:rsidRPr="003A68E1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46A06962" w14:textId="7533C945" w:rsidR="00D25743" w:rsidRPr="00124C85" w:rsidRDefault="003A68E1" w:rsidP="003A68E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A68E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30526175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437310A5" w14:textId="31D96150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.  Write a program in C to copy the elements of one </w:t>
            </w:r>
            <w:hyperlink r:id="rId7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 into another </w:t>
            </w:r>
            <w:hyperlink r:id="rId8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</w:p>
        </w:tc>
      </w:tr>
      <w:tr w:rsidR="00D25743" w:rsidRPr="00124C85" w14:paraId="19E0BA4C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68D2FC42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01245702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6A2A91D6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, 2, 5, 3, 4, 5, 6, 7, 8, 9};</w:t>
            </w:r>
          </w:p>
          <w:p w14:paraId="7E299BBA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arr2[10];</w:t>
            </w:r>
          </w:p>
          <w:p w14:paraId="1D4823D6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proofErr w:type="gram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First Array : ");</w:t>
            </w:r>
          </w:p>
          <w:p w14:paraId="7393868E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ze_t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7D9DF02A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2F1381C1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arr2[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 =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1A65A4C1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486E3935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7958FD4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4FBB8F3B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6972B4C1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708D46A6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76DC35C7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"\n");</w:t>
            </w:r>
          </w:p>
          <w:p w14:paraId="79080DA6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Second Array : ");</w:t>
            </w:r>
          </w:p>
          <w:p w14:paraId="45008AF9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40E03B10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7546AF06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 ", arr2[</w:t>
            </w:r>
            <w:proofErr w:type="spellStart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33B56DB2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523E0A86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31268DBF" w14:textId="77777777" w:rsidR="002661CF" w:rsidRPr="002661CF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6371A556" w14:textId="2F18B4C6" w:rsidR="00D25743" w:rsidRPr="00124C85" w:rsidRDefault="002661CF" w:rsidP="002661C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661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0943288B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5D57B838" w14:textId="23010E0E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.  Write a program in C to count a total number of duplicate elements in an </w:t>
            </w:r>
            <w:hyperlink r:id="rId9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D25743" w:rsidRPr="00124C85" w14:paraId="245601FE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3B0714EF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19BAD890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3012C795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spellStart"/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={2,2,4,4,6,1,3,5,8,9};</w:t>
            </w:r>
          </w:p>
          <w:p w14:paraId="5B7F6C9A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 count =0;</w:t>
            </w:r>
          </w:p>
          <w:p w14:paraId="4276491B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EDF5FA2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0;i&lt;10;i++){</w:t>
            </w:r>
          </w:p>
          <w:p w14:paraId="6A64A6FC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2670949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 j=i+1;j&lt;10;j++){</w:t>
            </w:r>
          </w:p>
          <w:p w14:paraId="35DBF309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f(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==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</w:t>
            </w:r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{</w:t>
            </w:r>
            <w:proofErr w:type="gramEnd"/>
          </w:p>
          <w:p w14:paraId="52077EFA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count++;</w:t>
            </w:r>
          </w:p>
          <w:p w14:paraId="049F2D71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699EFBC0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132CDB54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3AE6F28B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  <w:p w14:paraId="48F38DD8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2957F05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There are %d duplicate 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alue",count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;;</w:t>
            </w:r>
          </w:p>
          <w:p w14:paraId="7C36BDB3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B1888E4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7487F40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eturn 0;</w:t>
            </w:r>
          </w:p>
          <w:p w14:paraId="70771B0F" w14:textId="13468DB9" w:rsidR="00D25743" w:rsidRPr="00124C85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4B5A3137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12972459" w14:textId="5C1EC47E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. Write a program in C to print all unique elements in an </w:t>
            </w:r>
            <w:hyperlink r:id="rId10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</w:p>
        </w:tc>
      </w:tr>
      <w:tr w:rsidR="00D25743" w:rsidRPr="00124C85" w14:paraId="6145E915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0FC1E856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1CFAF580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62A8E333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5, 10, 20, 10, 30, 10, 20, 40, 50, 60};</w:t>
            </w:r>
          </w:p>
          <w:p w14:paraId="0421021C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015A92D7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{</w:t>
            </w:r>
          </w:p>
          <w:p w14:paraId="0ABFEB18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int j;</w:t>
            </w:r>
          </w:p>
          <w:p w14:paraId="7FAAB8E7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for (j = 0; j &lt; 10; 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++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538482AB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1D95CF63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if (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 == 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[j] &amp;&amp; </w:t>
            </w:r>
            <w:proofErr w:type="spellStart"/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!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= j)</w:t>
            </w:r>
          </w:p>
          <w:p w14:paraId="1741C6B5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break;</w:t>
            </w:r>
          </w:p>
          <w:p w14:paraId="5170DB01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}</w:t>
            </w:r>
          </w:p>
          <w:p w14:paraId="718E999D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</w:t>
            </w:r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f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 == 10 ){</w:t>
            </w:r>
          </w:p>
          <w:p w14:paraId="06A81D97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</w:t>
            </w:r>
            <w:proofErr w:type="spellStart"/>
            <w:proofErr w:type="gram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\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nique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elements in an array is : %d ",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7A83DF93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}</w:t>
            </w:r>
          </w:p>
          <w:p w14:paraId="302513AC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}</w:t>
            </w:r>
          </w:p>
          <w:p w14:paraId="19707E56" w14:textId="77777777" w:rsidR="001C7EEE" w:rsidRPr="001C7EEE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5E1EDE60" w14:textId="0BAB5C59" w:rsidR="00D25743" w:rsidRPr="00124C85" w:rsidRDefault="001C7EEE" w:rsidP="001C7E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C7EE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24FED244" w14:textId="77777777" w:rsidTr="00D25743">
        <w:trPr>
          <w:trHeight w:val="360"/>
        </w:trPr>
        <w:tc>
          <w:tcPr>
            <w:tcW w:w="11254" w:type="dxa"/>
            <w:shd w:val="clear" w:color="auto" w:fill="auto"/>
          </w:tcPr>
          <w:p w14:paraId="520BAD29" w14:textId="759C056C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7. Write a program in C to merge two arrays of same size sorted in </w:t>
            </w:r>
            <w:proofErr w:type="spellStart"/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cending</w:t>
            </w:r>
            <w:proofErr w:type="spellEnd"/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der</w:t>
            </w:r>
          </w:p>
        </w:tc>
      </w:tr>
      <w:tr w:rsidR="00D25743" w:rsidRPr="00124C85" w14:paraId="36618977" w14:textId="77777777" w:rsidTr="00C34F59">
        <w:trPr>
          <w:trHeight w:val="360"/>
        </w:trPr>
        <w:tc>
          <w:tcPr>
            <w:tcW w:w="11254" w:type="dxa"/>
            <w:shd w:val="clear" w:color="auto" w:fill="auto"/>
          </w:tcPr>
          <w:p w14:paraId="40D5E5DB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68DFEA68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71308E8A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arr1[5] = {3, 4,1, </w:t>
            </w:r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,  5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;</w:t>
            </w:r>
          </w:p>
          <w:p w14:paraId="6ED9408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arr2[5] = </w:t>
            </w:r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{ 8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9,6, 7, 10};</w:t>
            </w:r>
          </w:p>
          <w:p w14:paraId="1F8CCF8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={0};</w:t>
            </w:r>
          </w:p>
          <w:p w14:paraId="78019A0C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07FA6CF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// marge array   </w:t>
            </w:r>
          </w:p>
          <w:p w14:paraId="6C2F3521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(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5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6A161C69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>{</w:t>
            </w:r>
          </w:p>
          <w:p w14:paraId="6D4CD7DC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 = arr1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38020C7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>}</w:t>
            </w:r>
          </w:p>
          <w:p w14:paraId="41A4AFF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(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, j = 5; j &lt; 10 &amp;&amp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5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++,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++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65FF2078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>{</w:t>
            </w:r>
          </w:p>
          <w:p w14:paraId="078D8CF7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 = arr2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5C658C6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</w:t>
            </w: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>}</w:t>
            </w:r>
          </w:p>
          <w:p w14:paraId="3EC795B2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9C69E71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descending array</w:t>
            </w:r>
          </w:p>
          <w:p w14:paraId="23B90130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int temp = 0;</w:t>
            </w:r>
          </w:p>
          <w:p w14:paraId="0B6F4164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462C6096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    {</w:t>
            </w:r>
          </w:p>
          <w:p w14:paraId="2F822A5E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for (int j = 0; j &lt;1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++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2FA023C1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2D886128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if (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&gt;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)</w:t>
            </w:r>
          </w:p>
          <w:p w14:paraId="6403FE4A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{</w:t>
            </w:r>
          </w:p>
          <w:p w14:paraId="083F570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temp =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00FA112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 =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;</w:t>
            </w:r>
          </w:p>
          <w:p w14:paraId="14706002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 = temp;</w:t>
            </w:r>
          </w:p>
          <w:p w14:paraId="361FDC9C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}</w:t>
            </w:r>
          </w:p>
          <w:p w14:paraId="7F5F0E4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}</w:t>
            </w:r>
          </w:p>
          <w:p w14:paraId="7CB35B0F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</w:p>
          <w:p w14:paraId="07B9412B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6905C5B1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1D7E048C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06814242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27D797D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ge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14E835D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2B658DA9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71F85419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5EBF3CC4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98B0471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5ED54268" w14:textId="153649B5" w:rsidR="00D25743" w:rsidRPr="00124C85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6ED1A93E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56E37378" w14:textId="0CFC4DC4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. Write a program in C to find the maximum and minimum element in an </w:t>
            </w:r>
            <w:hyperlink r:id="rId11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D25743" w:rsidRPr="00124C85" w14:paraId="23C00E68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04897DA8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29A653B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6CE5C04F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int </w:t>
            </w:r>
            <w:proofErr w:type="spellStart"/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, 8, 7, 2, 9, 3, 5,10, 6,4 };</w:t>
            </w:r>
          </w:p>
          <w:p w14:paraId="450F7F1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E8AD6C9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</w:t>
            </w:r>
          </w:p>
          <w:p w14:paraId="2F5EE9E3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673F6F8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07A63B27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if (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&lt;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0F3807FC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73970697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03E4C9F7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}</w:t>
            </w:r>
          </w:p>
          <w:p w14:paraId="7B24CCFD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4DD8F1F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16C71B26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xNum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</w:t>
            </w:r>
          </w:p>
          <w:p w14:paraId="6F693DCB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for (int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33748F68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19AE4999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if (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&gt;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E4A2AA1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0E52373C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031DBCFC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}</w:t>
            </w:r>
          </w:p>
          <w:p w14:paraId="26E7CE44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25E0BB75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9843D30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proofErr w:type="gram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Minimum number is %d\n Maximum number is %d", </w:t>
            </w:r>
            <w:proofErr w:type="spellStart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,maxNum</w:t>
            </w:r>
            <w:proofErr w:type="spellEnd"/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;</w:t>
            </w:r>
          </w:p>
          <w:p w14:paraId="212C316E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37711E61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09A74BC7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212D147" w14:textId="77777777" w:rsidR="001F2B64" w:rsidRPr="001F2B64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7C56A9E1" w14:textId="56F395A4" w:rsidR="00D25743" w:rsidRPr="00124C85" w:rsidRDefault="001F2B64" w:rsidP="001F2B64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2B64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787ED42D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19F57464" w14:textId="2001BB6C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. Write a program in C to separate odd and even integers in separate arrays</w:t>
            </w:r>
          </w:p>
        </w:tc>
      </w:tr>
      <w:tr w:rsidR="00D25743" w:rsidRPr="00124C85" w14:paraId="47DA0125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1302131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51A438D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2425933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, 8, 7, 2, 9, 3, 5,10, 6,4 };</w:t>
            </w:r>
          </w:p>
          <w:p w14:paraId="508E135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5884FA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Even numbers : \n");</w:t>
            </w:r>
          </w:p>
          <w:p w14:paraId="0963FD0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5BEFB7A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1665A35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%2==0)</w:t>
            </w:r>
          </w:p>
          <w:p w14:paraId="5438FFE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29BD0D1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54AC079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}</w:t>
            </w:r>
          </w:p>
          <w:p w14:paraId="66AC1CB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</w:p>
          <w:p w14:paraId="73D5C7A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6B586C1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\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dd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numbers : \n");</w:t>
            </w:r>
          </w:p>
          <w:p w14:paraId="3A36965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5B31D96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226D0EF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%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!=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)</w:t>
            </w:r>
          </w:p>
          <w:p w14:paraId="4CE30FF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3DE7429A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6BF2F4A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}</w:t>
            </w:r>
          </w:p>
          <w:p w14:paraId="62A1457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</w:p>
          <w:p w14:paraId="5FF2140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64F76D2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349EB6DD" w14:textId="0322F00C" w:rsidR="00D25743" w:rsidRPr="00124C85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4741BA9D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116ABF83" w14:textId="2EB66119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. Write a program in C to sort elements of </w:t>
            </w:r>
            <w:hyperlink r:id="rId12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 in ascending order.</w:t>
            </w:r>
          </w:p>
        </w:tc>
      </w:tr>
      <w:tr w:rsidR="00D25743" w:rsidRPr="00124C85" w14:paraId="1C5BAF82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45EA313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446DDAC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456DC93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, 8, 7, 2, 9, 3, 5,10, 6,4 };</w:t>
            </w:r>
          </w:p>
          <w:p w14:paraId="1FCC6E0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0A543A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temp = 0;</w:t>
            </w:r>
          </w:p>
          <w:p w14:paraId="5F2234D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3E51F2A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68D6A7B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for (int j = 0; j &lt;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++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0DEDEAE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7B5999AC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&lt;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)</w:t>
            </w:r>
          </w:p>
          <w:p w14:paraId="3769620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{</w:t>
            </w:r>
          </w:p>
          <w:p w14:paraId="60E3959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                temp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15EFA2C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;</w:t>
            </w:r>
          </w:p>
          <w:p w14:paraId="2544274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 = temp;</w:t>
            </w:r>
          </w:p>
          <w:p w14:paraId="42A37BC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}</w:t>
            </w:r>
          </w:p>
          <w:p w14:paraId="14CF4DF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</w:t>
            </w:r>
          </w:p>
          <w:p w14:paraId="6FEFC98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}</w:t>
            </w:r>
          </w:p>
          <w:p w14:paraId="5D146D4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</w:p>
          <w:p w14:paraId="73B23B0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178E5DE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BB4ED7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7705B3F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30D5A8C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0FB8ADF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3AF798A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47A72A8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73179FA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C54103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3FA0F173" w14:textId="6FFE423A" w:rsidR="00D25743" w:rsidRPr="00124C85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4207061F" w14:textId="77777777" w:rsidTr="00D25743">
        <w:trPr>
          <w:trHeight w:val="360"/>
        </w:trPr>
        <w:tc>
          <w:tcPr>
            <w:tcW w:w="11254" w:type="dxa"/>
            <w:shd w:val="clear" w:color="auto" w:fill="auto"/>
          </w:tcPr>
          <w:p w14:paraId="0468C2D5" w14:textId="14D0BBDD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. Write a program in C to sort elements of the </w:t>
            </w:r>
            <w:hyperlink r:id="rId13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 in descending order.</w:t>
            </w:r>
          </w:p>
        </w:tc>
      </w:tr>
      <w:tr w:rsidR="00D25743" w:rsidRPr="00124C85" w14:paraId="0C625729" w14:textId="77777777" w:rsidTr="00C34F59">
        <w:trPr>
          <w:trHeight w:val="360"/>
        </w:trPr>
        <w:tc>
          <w:tcPr>
            <w:tcW w:w="11254" w:type="dxa"/>
            <w:shd w:val="clear" w:color="auto" w:fill="auto"/>
          </w:tcPr>
          <w:p w14:paraId="08C41DE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66BD1AB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7FB69D7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, 8, 7, 2, 9, 3, 5,10, 6,4 };</w:t>
            </w:r>
          </w:p>
          <w:p w14:paraId="1BC4E1C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B15BA6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temp = 0;</w:t>
            </w:r>
          </w:p>
          <w:p w14:paraId="3B9CBC9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06FC99B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23A1002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for (int j = 0; j &lt;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++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728FC4BC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{</w:t>
            </w:r>
          </w:p>
          <w:p w14:paraId="107B681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&gt;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)</w:t>
            </w:r>
          </w:p>
          <w:p w14:paraId="6954331C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{</w:t>
            </w:r>
          </w:p>
          <w:p w14:paraId="5E39985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temp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6295C29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;</w:t>
            </w:r>
          </w:p>
          <w:p w14:paraId="26568F7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j] = temp;</w:t>
            </w:r>
          </w:p>
          <w:p w14:paraId="61CAB10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}</w:t>
            </w:r>
          </w:p>
          <w:p w14:paraId="37F7445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}</w:t>
            </w:r>
          </w:p>
          <w:p w14:paraId="2405D12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</w:p>
          <w:p w14:paraId="0E351E8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26E01F3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F197CF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0FDB9AE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76D21F9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</w:t>
            </w:r>
          </w:p>
          <w:p w14:paraId="7612492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368E507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0CB0B3B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71EBB4A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A7E021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2282BB90" w14:textId="4F24338E" w:rsidR="00D25743" w:rsidRPr="00124C85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7AED643D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33B67D30" w14:textId="3F3F8515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12. Write a program in C to insert </w:t>
            </w:r>
            <w:proofErr w:type="gramStart"/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ew</w:t>
            </w:r>
            <w:proofErr w:type="gramEnd"/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value in the </w:t>
            </w:r>
            <w:hyperlink r:id="rId14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 (unsorted list ).</w:t>
            </w:r>
          </w:p>
        </w:tc>
      </w:tr>
      <w:tr w:rsidR="00D25743" w:rsidRPr="00124C85" w14:paraId="1E39BF05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508CE3E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 &lt;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dio.h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&gt;</w:t>
            </w:r>
          </w:p>
          <w:p w14:paraId="480EDF8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7DA1BBF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0B4097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{</w:t>
            </w:r>
          </w:p>
          <w:p w14:paraId="55DB9F8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] = { 0 };</w:t>
            </w:r>
          </w:p>
          <w:p w14:paraId="6584BA1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ertedValue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pos, n = 20;</w:t>
            </w:r>
          </w:p>
          <w:p w14:paraId="2FE3E45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54BBAB3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initial array of size 10</w:t>
            </w:r>
          </w:p>
          <w:p w14:paraId="3EA4D72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n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){</w:t>
            </w:r>
            <w:proofErr w:type="gramEnd"/>
          </w:p>
          <w:p w14:paraId="54DF533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+ 1;</w:t>
            </w:r>
          </w:p>
          <w:p w14:paraId="1687CFC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>}</w:t>
            </w:r>
          </w:p>
          <w:p w14:paraId="733ACF9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323BE7CC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print the original array</w:t>
            </w:r>
          </w:p>
          <w:p w14:paraId="3F38394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Original Array : \n");</w:t>
            </w:r>
          </w:p>
          <w:p w14:paraId="6AFA2D2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n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){</w:t>
            </w:r>
            <w:proofErr w:type="gramEnd"/>
          </w:p>
          <w:p w14:paraId="1AA36BF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}</w:t>
            </w:r>
          </w:p>
          <w:p w14:paraId="0A71B62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"\n");</w:t>
            </w:r>
          </w:p>
          <w:p w14:paraId="4764C9D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009FD2EA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element to be inserted</w:t>
            </w:r>
          </w:p>
          <w:p w14:paraId="0E6B090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Please insert your number: ");</w:t>
            </w:r>
          </w:p>
          <w:p w14:paraId="3B45A62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can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", &amp;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ertedValue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;</w:t>
            </w:r>
          </w:p>
          <w:p w14:paraId="7A0451B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12BFC15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position at which element</w:t>
            </w:r>
          </w:p>
          <w:p w14:paraId="6168AA6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is to be inserted</w:t>
            </w:r>
          </w:p>
          <w:p w14:paraId="075EFB8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Please input the position: ");</w:t>
            </w:r>
          </w:p>
          <w:p w14:paraId="61E535E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can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", &amp;pos);</w:t>
            </w:r>
          </w:p>
          <w:p w14:paraId="3151A50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2435BE2A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increase the size by 1</w:t>
            </w:r>
          </w:p>
          <w:p w14:paraId="3CCD0DF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n++;</w:t>
            </w:r>
          </w:p>
          <w:p w14:paraId="219D021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1F64F10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shift elements forward</w:t>
            </w:r>
          </w:p>
          <w:p w14:paraId="7E7FBC3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n-1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gt;= pos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-){</w:t>
            </w:r>
            <w:proofErr w:type="gramEnd"/>
          </w:p>
          <w:p w14:paraId="05644A9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 =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- 1];}</w:t>
            </w:r>
          </w:p>
          <w:p w14:paraId="738D8CB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185B515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insert x at pos</w:t>
            </w:r>
          </w:p>
          <w:p w14:paraId="4B9627F0" w14:textId="0867F9A3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pos - 1]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ertedValue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;</w:t>
            </w:r>
          </w:p>
          <w:p w14:paraId="5A87057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// print the updated array</w:t>
            </w:r>
          </w:p>
          <w:p w14:paraId="08E9B0E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n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){</w:t>
            </w:r>
            <w:proofErr w:type="gramEnd"/>
          </w:p>
          <w:p w14:paraId="08352FE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);}</w:t>
            </w:r>
          </w:p>
          <w:p w14:paraId="7B7B15B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"\n");</w:t>
            </w:r>
          </w:p>
          <w:p w14:paraId="3BFD102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 </w:t>
            </w:r>
          </w:p>
          <w:p w14:paraId="76619FFA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002B7525" w14:textId="1A4324AC" w:rsidR="00D25743" w:rsidRPr="00124C85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4FE4D315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2861ED99" w14:textId="15D67FEE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. Write a program in C to delete an element at desired position from an </w:t>
            </w:r>
            <w:hyperlink r:id="rId15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D25743" w:rsidRPr="00124C85" w14:paraId="69D6DD21" w14:textId="77777777" w:rsidTr="00C34F59">
        <w:trPr>
          <w:trHeight w:val="384"/>
        </w:trPr>
        <w:tc>
          <w:tcPr>
            <w:tcW w:w="11254" w:type="dxa"/>
            <w:shd w:val="clear" w:color="auto" w:fill="auto"/>
          </w:tcPr>
          <w:p w14:paraId="106955D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 &lt;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dio.h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&gt;</w:t>
            </w:r>
          </w:p>
          <w:p w14:paraId="34100E0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6F6D6F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26A2ADC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{</w:t>
            </w:r>
          </w:p>
          <w:p w14:paraId="49F2A86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ay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], position, c, n;</w:t>
            </w:r>
          </w:p>
          <w:p w14:paraId="7D32645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113FFB9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Enter number of elements in array\n");</w:t>
            </w:r>
          </w:p>
          <w:p w14:paraId="5EA3296A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can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", &amp;n);</w:t>
            </w:r>
          </w:p>
          <w:p w14:paraId="3478C0B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17870ED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Enter %d elements\n", n);</w:t>
            </w:r>
          </w:p>
          <w:p w14:paraId="335040F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28D82F4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 c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 ; c &lt; n 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++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)</w:t>
            </w:r>
          </w:p>
          <w:p w14:paraId="089B56F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can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", &amp;array[c]);</w:t>
            </w:r>
          </w:p>
          <w:p w14:paraId="4A64323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00E69AA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Enter the location where you wish to delete element\n");</w:t>
            </w:r>
          </w:p>
          <w:p w14:paraId="29C7E77D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can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%d", &amp;position);</w:t>
            </w:r>
          </w:p>
          <w:p w14:paraId="750872A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6024ABD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f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 position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gt;= n+1 )    </w:t>
            </w:r>
          </w:p>
          <w:p w14:paraId="79E0DD2C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Deletion not possible.\n");</w:t>
            </w:r>
          </w:p>
          <w:p w14:paraId="4291D62C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</w:p>
          <w:p w14:paraId="6FD2331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else</w:t>
            </w:r>
          </w:p>
          <w:p w14:paraId="6DFFFDA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    </w:t>
            </w:r>
          </w:p>
          <w:p w14:paraId="10B213E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for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 c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position - 1 ; c &lt; n - 1 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++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) </w:t>
            </w:r>
          </w:p>
          <w:p w14:paraId="1AB18B7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array[c] = array[c+1];        </w:t>
            </w:r>
          </w:p>
          <w:p w14:paraId="283FF6D9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</w:p>
          <w:p w14:paraId="38EDB98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Resultant array is\n");</w:t>
            </w:r>
          </w:p>
          <w:p w14:paraId="12F3299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</w:p>
          <w:p w14:paraId="158F4C8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( c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 ; c &lt; n - 1 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++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)        </w:t>
            </w:r>
          </w:p>
          <w:p w14:paraId="3577227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%d ", array[c]);        </w:t>
            </w:r>
          </w:p>
          <w:p w14:paraId="3671359F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    </w:t>
            </w:r>
          </w:p>
          <w:p w14:paraId="3022F62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1882B7EE" w14:textId="484AAE8E" w:rsidR="00D25743" w:rsidRPr="00124C85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38253B30" w14:textId="77777777" w:rsidTr="00D25743">
        <w:trPr>
          <w:trHeight w:val="384"/>
        </w:trPr>
        <w:tc>
          <w:tcPr>
            <w:tcW w:w="11254" w:type="dxa"/>
            <w:shd w:val="clear" w:color="auto" w:fill="auto"/>
          </w:tcPr>
          <w:p w14:paraId="72EE399D" w14:textId="6A75AE9A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. Write a program in C to find the second largest element in an </w:t>
            </w:r>
            <w:hyperlink r:id="rId16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  <w:tr w:rsidR="00D25743" w:rsidRPr="00124C85" w14:paraId="0335F72C" w14:textId="77777777" w:rsidTr="00C34F59">
        <w:trPr>
          <w:trHeight w:val="360"/>
        </w:trPr>
        <w:tc>
          <w:tcPr>
            <w:tcW w:w="11254" w:type="dxa"/>
            <w:shd w:val="clear" w:color="auto" w:fill="auto"/>
          </w:tcPr>
          <w:p w14:paraId="346F692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3121AA9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7399A61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, 8, 7, 2, 9, 3, 5,10, 6,4 };</w:t>
            </w:r>
          </w:p>
          <w:p w14:paraId="68858E4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6B0366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x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</w:t>
            </w:r>
          </w:p>
          <w:p w14:paraId="1123C38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24107E57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27CB8BDA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    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&gt;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x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6C0DF2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{</w:t>
            </w:r>
          </w:p>
          <w:p w14:paraId="703E5E91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x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23BEDABC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}</w:t>
            </w:r>
          </w:p>
          <w:p w14:paraId="2D0D2F5F" w14:textId="455CE323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6DDF2142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max2 = 0;</w:t>
            </w:r>
          </w:p>
          <w:p w14:paraId="240BC156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7204CA7E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3CD9443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&gt;max2&amp;&amp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!=</w:t>
            </w:r>
            <w:proofErr w:type="spellStart"/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x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761A3F40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{</w:t>
            </w:r>
          </w:p>
          <w:p w14:paraId="67F97B93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max2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6906A405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}</w:t>
            </w:r>
          </w:p>
          <w:p w14:paraId="3158C6B1" w14:textId="26DE9DEA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35CB3258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Second max number is = %d", max2);</w:t>
            </w:r>
          </w:p>
          <w:p w14:paraId="4F571CBB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BF605B4" w14:textId="77777777" w:rsidR="00742EC1" w:rsidRPr="00742EC1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075C83B9" w14:textId="0845A715" w:rsidR="00D25743" w:rsidRPr="00124C85" w:rsidRDefault="00742EC1" w:rsidP="00742E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  <w:tr w:rsidR="00D25743" w:rsidRPr="00124C85" w14:paraId="76979089" w14:textId="77777777" w:rsidTr="00D25743">
        <w:trPr>
          <w:trHeight w:val="360"/>
        </w:trPr>
        <w:tc>
          <w:tcPr>
            <w:tcW w:w="11254" w:type="dxa"/>
            <w:shd w:val="clear" w:color="auto" w:fill="auto"/>
          </w:tcPr>
          <w:p w14:paraId="485817D8" w14:textId="1BFE859C" w:rsidR="00D25743" w:rsidRPr="00124C85" w:rsidRDefault="00260C6F" w:rsidP="00726A6B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//</w:t>
            </w:r>
            <w:r w:rsidR="00D25743" w:rsidRPr="00124C8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. Write a program in C to find the second smallest element in an </w:t>
            </w:r>
            <w:hyperlink r:id="rId17" w:tooltip="Array" w:history="1">
              <w:r w:rsidR="00D25743" w:rsidRPr="00124C85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u w:val="none"/>
                </w:rPr>
                <w:t>array</w:t>
              </w:r>
            </w:hyperlink>
          </w:p>
        </w:tc>
      </w:tr>
      <w:tr w:rsidR="00D25743" w:rsidRPr="00124C85" w14:paraId="60CEB33E" w14:textId="77777777" w:rsidTr="00C34F59">
        <w:trPr>
          <w:trHeight w:val="360"/>
        </w:trPr>
        <w:tc>
          <w:tcPr>
            <w:tcW w:w="11254" w:type="dxa"/>
            <w:shd w:val="clear" w:color="auto" w:fill="auto"/>
          </w:tcPr>
          <w:p w14:paraId="45AB8C36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#include&lt;stdio.h&gt;</w:t>
            </w:r>
          </w:p>
          <w:p w14:paraId="612ECCA1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t </w:t>
            </w:r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in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{</w:t>
            </w:r>
          </w:p>
          <w:p w14:paraId="5B6D3499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] = {1, 8, 7, 2, 9, 3, 5,10, 6,4 };</w:t>
            </w:r>
          </w:p>
          <w:p w14:paraId="0787B1F2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BC234A7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];</w:t>
            </w:r>
          </w:p>
          <w:p w14:paraId="646ADD28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72B33659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6038E6F8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&lt;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0201B501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{</w:t>
            </w:r>
          </w:p>
          <w:p w14:paraId="168992F9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36D8295C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}</w:t>
            </w:r>
          </w:p>
          <w:p w14:paraId="1DB7832B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242FCCCF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8D0DFEA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int min2=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];</w:t>
            </w:r>
          </w:p>
          <w:p w14:paraId="602AEF1E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for (int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= 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&lt; 10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++)</w:t>
            </w:r>
          </w:p>
          <w:p w14:paraId="6A244D4E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{</w:t>
            </w:r>
          </w:p>
          <w:p w14:paraId="0DB68966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if (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]&lt;min2&amp;&amp;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!=</w:t>
            </w:r>
            <w:proofErr w:type="spellStart"/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Num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2EC1BC49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{</w:t>
            </w:r>
          </w:p>
          <w:p w14:paraId="59611921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   min2 = 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r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</w:t>
            </w:r>
            <w:proofErr w:type="spell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];</w:t>
            </w:r>
          </w:p>
          <w:p w14:paraId="7D0DF44E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}</w:t>
            </w:r>
          </w:p>
          <w:p w14:paraId="1B625511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}</w:t>
            </w:r>
          </w:p>
          <w:p w14:paraId="2666230D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75B7434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proofErr w:type="gramStart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intf</w:t>
            </w:r>
            <w:proofErr w:type="spell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gramEnd"/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Second min number is = %d", min2);</w:t>
            </w:r>
          </w:p>
          <w:p w14:paraId="4A85B77F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6DD5D5B" w14:textId="77777777" w:rsidR="00742EC1" w:rsidRPr="00742EC1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return 0;</w:t>
            </w:r>
          </w:p>
          <w:p w14:paraId="2F90CB29" w14:textId="755313D8" w:rsidR="00D25743" w:rsidRPr="00124C85" w:rsidRDefault="00742EC1" w:rsidP="00742EC1">
            <w:pPr>
              <w:tabs>
                <w:tab w:val="left" w:pos="304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42E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}</w:t>
            </w:r>
          </w:p>
        </w:tc>
      </w:tr>
    </w:tbl>
    <w:p w14:paraId="6492B6D9" w14:textId="1750A69F" w:rsidR="00415FB6" w:rsidRDefault="00415FB6" w:rsidP="00726A6B">
      <w:pPr>
        <w:spacing w:line="240" w:lineRule="auto"/>
      </w:pPr>
    </w:p>
    <w:p w14:paraId="0C14EF78" w14:textId="1A337512" w:rsidR="001000C4" w:rsidRDefault="001000C4" w:rsidP="00726A6B">
      <w:pPr>
        <w:spacing w:line="240" w:lineRule="auto"/>
      </w:pPr>
    </w:p>
    <w:p w14:paraId="431F04A6" w14:textId="180232FB" w:rsidR="001000C4" w:rsidRDefault="001000C4" w:rsidP="00726A6B">
      <w:pPr>
        <w:spacing w:line="240" w:lineRule="auto"/>
      </w:pPr>
    </w:p>
    <w:p w14:paraId="276A7ABC" w14:textId="77777777" w:rsidR="001000C4" w:rsidRDefault="001000C4" w:rsidP="00726A6B">
      <w:pPr>
        <w:spacing w:line="240" w:lineRule="auto"/>
      </w:pPr>
    </w:p>
    <w:sectPr w:rsidR="001000C4" w:rsidSect="001000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sDS3NLQ0NbMwNDJS0lEKTi0uzszPAykwrAUAQBM4CSwAAAA="/>
  </w:docVars>
  <w:rsids>
    <w:rsidRoot w:val="007C4DC9"/>
    <w:rsid w:val="001000C4"/>
    <w:rsid w:val="00124C85"/>
    <w:rsid w:val="001345BE"/>
    <w:rsid w:val="001C7EEE"/>
    <w:rsid w:val="001F2B64"/>
    <w:rsid w:val="00260C6F"/>
    <w:rsid w:val="002661CF"/>
    <w:rsid w:val="00290B85"/>
    <w:rsid w:val="00324B98"/>
    <w:rsid w:val="003A68E1"/>
    <w:rsid w:val="00415FB6"/>
    <w:rsid w:val="00615542"/>
    <w:rsid w:val="006F1878"/>
    <w:rsid w:val="00726A6B"/>
    <w:rsid w:val="00742EC1"/>
    <w:rsid w:val="007C4DC9"/>
    <w:rsid w:val="00AD4B2B"/>
    <w:rsid w:val="00B1042B"/>
    <w:rsid w:val="00B47506"/>
    <w:rsid w:val="00D25743"/>
    <w:rsid w:val="00DE3B0A"/>
    <w:rsid w:val="00DF6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0636C"/>
  <w15:chartTrackingRefBased/>
  <w15:docId w15:val="{552C6B9D-8E2A-468D-B268-8FCAB17AA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5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B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D4B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3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arn.daffodilvarsity.edu.bd/mod/resource/view.php?id=948237" TargetMode="External"/><Relationship Id="rId13" Type="http://schemas.openxmlformats.org/officeDocument/2006/relationships/hyperlink" Target="https://elearn.daffodilvarsity.edu.bd/mod/resource/view.php?id=948237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learn.daffodilvarsity.edu.bd/mod/resource/view.php?id=948237" TargetMode="External"/><Relationship Id="rId12" Type="http://schemas.openxmlformats.org/officeDocument/2006/relationships/hyperlink" Target="https://elearn.daffodilvarsity.edu.bd/mod/resource/view.php?id=948237" TargetMode="External"/><Relationship Id="rId17" Type="http://schemas.openxmlformats.org/officeDocument/2006/relationships/hyperlink" Target="https://elearn.daffodilvarsity.edu.bd/mod/resource/view.php?id=948237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learn.daffodilvarsity.edu.bd/mod/resource/view.php?id=948237" TargetMode="External"/><Relationship Id="rId1" Type="http://schemas.openxmlformats.org/officeDocument/2006/relationships/styles" Target="styles.xml"/><Relationship Id="rId6" Type="http://schemas.openxmlformats.org/officeDocument/2006/relationships/hyperlink" Target="https://elearn.daffodilvarsity.edu.bd/mod/resource/view.php?id=948237" TargetMode="External"/><Relationship Id="rId11" Type="http://schemas.openxmlformats.org/officeDocument/2006/relationships/hyperlink" Target="https://elearn.daffodilvarsity.edu.bd/mod/resource/view.php?id=948237" TargetMode="External"/><Relationship Id="rId5" Type="http://schemas.openxmlformats.org/officeDocument/2006/relationships/hyperlink" Target="https://elearn.daffodilvarsity.edu.bd/mod/resource/view.php?id=948237" TargetMode="External"/><Relationship Id="rId15" Type="http://schemas.openxmlformats.org/officeDocument/2006/relationships/hyperlink" Target="https://elearn.daffodilvarsity.edu.bd/mod/resource/view.php?id=948237" TargetMode="External"/><Relationship Id="rId10" Type="http://schemas.openxmlformats.org/officeDocument/2006/relationships/hyperlink" Target="https://elearn.daffodilvarsity.edu.bd/mod/resource/view.php?id=948237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elearn.daffodilvarsity.edu.bd/mod/resource/view.php?id=948237" TargetMode="External"/><Relationship Id="rId9" Type="http://schemas.openxmlformats.org/officeDocument/2006/relationships/hyperlink" Target="https://elearn.daffodilvarsity.edu.bd/mod/resource/view.php?id=948237" TargetMode="External"/><Relationship Id="rId14" Type="http://schemas.openxmlformats.org/officeDocument/2006/relationships/hyperlink" Target="https://elearn.daffodilvarsity.edu.bd/mod/resource/view.php?id=9482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0</Pages>
  <Words>1418</Words>
  <Characters>808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abbir Hossain</dc:creator>
  <cp:keywords/>
  <dc:description/>
  <cp:lastModifiedBy>Md Sabbir Hossain</cp:lastModifiedBy>
  <cp:revision>18</cp:revision>
  <dcterms:created xsi:type="dcterms:W3CDTF">2022-06-26T08:39:00Z</dcterms:created>
  <dcterms:modified xsi:type="dcterms:W3CDTF">2022-06-26T12:45:00Z</dcterms:modified>
</cp:coreProperties>
</file>